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6DE817FC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7BED1A67" w14:textId="521ADBED" w:rsidR="00E703EE" w:rsidRDefault="00E703EE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</w:p>
    <w:p w14:paraId="6B73EC56" w14:textId="673C54ED" w:rsidR="00E703EE" w:rsidRDefault="00E703EE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A motivating quote by Nobel Laurate Kailash Satyarthi </w:t>
      </w:r>
    </w:p>
    <w:p w14:paraId="109300F6" w14:textId="72989051" w:rsidR="00E703EE" w:rsidRDefault="00E703EE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</w:p>
    <w:p w14:paraId="61E5610B" w14:textId="00624480" w:rsidR="00E703EE" w:rsidRPr="00E703EE" w:rsidRDefault="00E703EE"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“There are a million problems in India but there are also a billion solutions”</w:t>
      </w:r>
    </w:p>
    <w:sectPr w:rsidR="00E703EE" w:rsidRPr="00E703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DB3A6A"/>
    <w:rsid w:val="00DF5E74"/>
    <w:rsid w:val="00E703EE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 </cp:lastModifiedBy>
  <cp:revision>5</cp:revision>
  <dcterms:created xsi:type="dcterms:W3CDTF">2021-03-09T01:12:00Z</dcterms:created>
  <dcterms:modified xsi:type="dcterms:W3CDTF">2021-08-27T14:26:00Z</dcterms:modified>
</cp:coreProperties>
</file>